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45D454" w14:textId="261E240F" w:rsidR="00B40809" w:rsidRPr="0069614F" w:rsidRDefault="00112D7A">
      <w:pPr>
        <w:rPr>
          <w:b/>
          <w:sz w:val="22"/>
          <w:szCs w:val="22"/>
          <w:lang w:val="en-GB"/>
        </w:rPr>
      </w:pPr>
      <w:r w:rsidRPr="0069614F">
        <w:rPr>
          <w:b/>
          <w:sz w:val="22"/>
          <w:szCs w:val="22"/>
          <w:lang w:val="en-GB"/>
        </w:rPr>
        <w:t>Planning Applications</w:t>
      </w:r>
      <w:r w:rsidR="00B06145" w:rsidRPr="0069614F">
        <w:rPr>
          <w:b/>
          <w:sz w:val="22"/>
          <w:szCs w:val="22"/>
          <w:lang w:val="en-GB"/>
        </w:rPr>
        <w:t xml:space="preserve"> for Claybrooke Parva</w:t>
      </w:r>
      <w:r w:rsidR="00657FF3">
        <w:rPr>
          <w:b/>
          <w:sz w:val="22"/>
          <w:szCs w:val="22"/>
          <w:lang w:val="en-GB"/>
        </w:rPr>
        <w:t xml:space="preserve"> 2020</w:t>
      </w:r>
    </w:p>
    <w:p w14:paraId="12EF8A29" w14:textId="77777777" w:rsidR="00112D7A" w:rsidRPr="0069614F" w:rsidRDefault="00112D7A">
      <w:pPr>
        <w:rPr>
          <w:b/>
          <w:sz w:val="22"/>
          <w:szCs w:val="22"/>
          <w:lang w:val="en-GB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895"/>
        <w:gridCol w:w="1530"/>
        <w:gridCol w:w="4950"/>
        <w:gridCol w:w="1635"/>
      </w:tblGrid>
      <w:tr w:rsidR="00E37385" w:rsidRPr="0069614F" w14:paraId="48DA1DA2" w14:textId="77777777" w:rsidTr="006D4AA9">
        <w:tc>
          <w:tcPr>
            <w:tcW w:w="895" w:type="dxa"/>
          </w:tcPr>
          <w:p w14:paraId="0A941340" w14:textId="77777777" w:rsidR="00112D7A" w:rsidRPr="0069614F" w:rsidRDefault="00112D7A">
            <w:pPr>
              <w:rPr>
                <w:b/>
                <w:sz w:val="22"/>
                <w:szCs w:val="22"/>
                <w:lang w:val="en-GB"/>
              </w:rPr>
            </w:pPr>
            <w:r w:rsidRPr="0069614F">
              <w:rPr>
                <w:b/>
                <w:sz w:val="22"/>
                <w:szCs w:val="22"/>
                <w:lang w:val="en-GB"/>
              </w:rPr>
              <w:t>Date</w:t>
            </w:r>
          </w:p>
        </w:tc>
        <w:tc>
          <w:tcPr>
            <w:tcW w:w="1530" w:type="dxa"/>
          </w:tcPr>
          <w:p w14:paraId="6DB3353F" w14:textId="77777777" w:rsidR="00112D7A" w:rsidRPr="0069614F" w:rsidRDefault="00112D7A">
            <w:pPr>
              <w:rPr>
                <w:b/>
                <w:sz w:val="22"/>
                <w:szCs w:val="22"/>
                <w:lang w:val="en-GB"/>
              </w:rPr>
            </w:pPr>
            <w:r w:rsidRPr="0069614F">
              <w:rPr>
                <w:b/>
                <w:sz w:val="22"/>
                <w:szCs w:val="22"/>
                <w:lang w:val="en-GB"/>
              </w:rPr>
              <w:t>Number</w:t>
            </w:r>
          </w:p>
        </w:tc>
        <w:tc>
          <w:tcPr>
            <w:tcW w:w="4950" w:type="dxa"/>
          </w:tcPr>
          <w:p w14:paraId="0F0E982B" w14:textId="77777777" w:rsidR="00112D7A" w:rsidRPr="0069614F" w:rsidRDefault="00112D7A">
            <w:pPr>
              <w:rPr>
                <w:b/>
                <w:sz w:val="22"/>
                <w:szCs w:val="22"/>
                <w:lang w:val="en-GB"/>
              </w:rPr>
            </w:pPr>
            <w:r w:rsidRPr="0069614F">
              <w:rPr>
                <w:b/>
                <w:sz w:val="22"/>
                <w:szCs w:val="22"/>
                <w:lang w:val="en-GB"/>
              </w:rPr>
              <w:t>Concerning</w:t>
            </w:r>
          </w:p>
        </w:tc>
        <w:tc>
          <w:tcPr>
            <w:tcW w:w="1635" w:type="dxa"/>
          </w:tcPr>
          <w:p w14:paraId="3DF05AD9" w14:textId="77777777" w:rsidR="00112D7A" w:rsidRPr="0069614F" w:rsidRDefault="00112D7A">
            <w:pPr>
              <w:rPr>
                <w:b/>
                <w:sz w:val="22"/>
                <w:szCs w:val="22"/>
                <w:lang w:val="en-GB"/>
              </w:rPr>
            </w:pPr>
            <w:r w:rsidRPr="0069614F">
              <w:rPr>
                <w:b/>
                <w:sz w:val="22"/>
                <w:szCs w:val="22"/>
                <w:lang w:val="en-GB"/>
              </w:rPr>
              <w:t>Council View</w:t>
            </w:r>
          </w:p>
        </w:tc>
      </w:tr>
      <w:tr w:rsidR="00E37385" w:rsidRPr="0069614F" w14:paraId="6EA1C6EC" w14:textId="77777777" w:rsidTr="006D4AA9">
        <w:tc>
          <w:tcPr>
            <w:tcW w:w="895" w:type="dxa"/>
          </w:tcPr>
          <w:p w14:paraId="5714F94C" w14:textId="3872BC38" w:rsidR="00A449BB" w:rsidRPr="0069614F" w:rsidRDefault="00AD66DB">
            <w:pPr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7.</w:t>
            </w:r>
            <w:r w:rsidR="00657FF3">
              <w:rPr>
                <w:sz w:val="22"/>
                <w:szCs w:val="22"/>
                <w:lang w:val="en-GB"/>
              </w:rPr>
              <w:t>2.20</w:t>
            </w:r>
          </w:p>
        </w:tc>
        <w:tc>
          <w:tcPr>
            <w:tcW w:w="1530" w:type="dxa"/>
          </w:tcPr>
          <w:p w14:paraId="5AACAF26" w14:textId="1FD4D6F2" w:rsidR="00A449BB" w:rsidRPr="0069614F" w:rsidRDefault="00657FF3">
            <w:pPr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20/00205/FUL</w:t>
            </w:r>
          </w:p>
        </w:tc>
        <w:tc>
          <w:tcPr>
            <w:tcW w:w="4950" w:type="dxa"/>
          </w:tcPr>
          <w:p w14:paraId="2DC83D24" w14:textId="39804690" w:rsidR="00A449BB" w:rsidRPr="0069614F" w:rsidRDefault="00657FF3">
            <w:pPr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 xml:space="preserve">The </w:t>
            </w:r>
            <w:proofErr w:type="spellStart"/>
            <w:r>
              <w:rPr>
                <w:sz w:val="22"/>
                <w:szCs w:val="22"/>
                <w:lang w:val="en-GB"/>
              </w:rPr>
              <w:t>Leasowes</w:t>
            </w:r>
            <w:proofErr w:type="spellEnd"/>
            <w:r>
              <w:rPr>
                <w:sz w:val="22"/>
                <w:szCs w:val="22"/>
                <w:lang w:val="en-GB"/>
              </w:rPr>
              <w:t>, Main Road, - erection of dwelling and creation of access.</w:t>
            </w:r>
          </w:p>
        </w:tc>
        <w:tc>
          <w:tcPr>
            <w:tcW w:w="1635" w:type="dxa"/>
          </w:tcPr>
          <w:p w14:paraId="75DE5CFA" w14:textId="26BC02A3" w:rsidR="00A449BB" w:rsidRPr="0069614F" w:rsidRDefault="008966B6">
            <w:pPr>
              <w:rPr>
                <w:sz w:val="22"/>
                <w:szCs w:val="22"/>
                <w:lang w:val="en-GB"/>
              </w:rPr>
            </w:pPr>
            <w:r w:rsidRPr="0051376C">
              <w:rPr>
                <w:b/>
                <w:color w:val="FF0000"/>
                <w:sz w:val="22"/>
                <w:szCs w:val="22"/>
                <w:lang w:val="en-GB"/>
              </w:rPr>
              <w:t>Objected</w:t>
            </w:r>
            <w:r w:rsidRPr="008966B6">
              <w:rPr>
                <w:b/>
                <w:sz w:val="22"/>
                <w:szCs w:val="22"/>
                <w:lang w:val="en-GB"/>
              </w:rPr>
              <w:t xml:space="preserve"> </w:t>
            </w:r>
            <w:r>
              <w:rPr>
                <w:sz w:val="22"/>
                <w:szCs w:val="22"/>
                <w:lang w:val="en-GB"/>
              </w:rPr>
              <w:t>20.2.20 due affecting neighbouring property’s light.</w:t>
            </w:r>
          </w:p>
        </w:tc>
      </w:tr>
      <w:tr w:rsidR="00E37385" w:rsidRPr="0069614F" w14:paraId="7587D7D8" w14:textId="77777777" w:rsidTr="006D4AA9">
        <w:trPr>
          <w:trHeight w:val="1142"/>
        </w:trPr>
        <w:tc>
          <w:tcPr>
            <w:tcW w:w="895" w:type="dxa"/>
          </w:tcPr>
          <w:p w14:paraId="4F593F59" w14:textId="5F617282" w:rsidR="00A449BB" w:rsidRPr="0069614F" w:rsidRDefault="00AD66DB">
            <w:pPr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9.</w:t>
            </w:r>
            <w:r w:rsidR="00D27161">
              <w:rPr>
                <w:sz w:val="22"/>
                <w:szCs w:val="22"/>
                <w:lang w:val="en-GB"/>
              </w:rPr>
              <w:t>4</w:t>
            </w:r>
            <w:r w:rsidR="0051376C">
              <w:rPr>
                <w:sz w:val="22"/>
                <w:szCs w:val="22"/>
                <w:lang w:val="en-GB"/>
              </w:rPr>
              <w:t>.20</w:t>
            </w:r>
          </w:p>
        </w:tc>
        <w:tc>
          <w:tcPr>
            <w:tcW w:w="1530" w:type="dxa"/>
          </w:tcPr>
          <w:p w14:paraId="2DE01DAA" w14:textId="37B925CB" w:rsidR="0069614F" w:rsidRPr="0069614F" w:rsidRDefault="0051376C" w:rsidP="00657FF3">
            <w:pPr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20/00515/FUL and 20/00516/LBC</w:t>
            </w:r>
          </w:p>
        </w:tc>
        <w:tc>
          <w:tcPr>
            <w:tcW w:w="4950" w:type="dxa"/>
          </w:tcPr>
          <w:p w14:paraId="6FA9229B" w14:textId="24AB85C4" w:rsidR="00A449BB" w:rsidRDefault="0051376C">
            <w:pPr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Cr</w:t>
            </w:r>
            <w:r w:rsidR="000271E9">
              <w:rPr>
                <w:sz w:val="22"/>
                <w:szCs w:val="22"/>
                <w:lang w:val="en-GB"/>
              </w:rPr>
              <w:t>e</w:t>
            </w:r>
            <w:r>
              <w:rPr>
                <w:sz w:val="22"/>
                <w:szCs w:val="22"/>
                <w:lang w:val="en-GB"/>
              </w:rPr>
              <w:t>am Cottage. Main Street.</w:t>
            </w:r>
          </w:p>
          <w:p w14:paraId="09DEBE8E" w14:textId="3BB7C635" w:rsidR="0051376C" w:rsidRPr="0069614F" w:rsidRDefault="0051376C">
            <w:pPr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Erection of new site access and erection of ne cart store. Also, application as is a listed building</w:t>
            </w:r>
          </w:p>
        </w:tc>
        <w:tc>
          <w:tcPr>
            <w:tcW w:w="1635" w:type="dxa"/>
          </w:tcPr>
          <w:p w14:paraId="4140FF1D" w14:textId="4DE103CD" w:rsidR="00A449BB" w:rsidRPr="0069614F" w:rsidRDefault="00B33D82">
            <w:pPr>
              <w:rPr>
                <w:sz w:val="22"/>
                <w:szCs w:val="22"/>
                <w:lang w:val="en-GB"/>
              </w:rPr>
            </w:pPr>
            <w:r w:rsidRPr="00B33D82">
              <w:rPr>
                <w:b/>
                <w:color w:val="FF0000"/>
                <w:sz w:val="22"/>
                <w:szCs w:val="22"/>
                <w:lang w:val="en-GB"/>
              </w:rPr>
              <w:t>Neutral</w:t>
            </w:r>
            <w:r>
              <w:rPr>
                <w:sz w:val="22"/>
                <w:szCs w:val="22"/>
                <w:lang w:val="en-GB"/>
              </w:rPr>
              <w:t xml:space="preserve"> – 16.04.20. One comment about access as on a bend</w:t>
            </w:r>
          </w:p>
        </w:tc>
      </w:tr>
      <w:tr w:rsidR="00E37385" w:rsidRPr="0069614F" w14:paraId="1AD058E3" w14:textId="77777777" w:rsidTr="006D4AA9">
        <w:trPr>
          <w:trHeight w:val="2483"/>
        </w:trPr>
        <w:tc>
          <w:tcPr>
            <w:tcW w:w="895" w:type="dxa"/>
          </w:tcPr>
          <w:p w14:paraId="77707147" w14:textId="1E5358C7" w:rsidR="0069614F" w:rsidRPr="0069614F" w:rsidRDefault="00AD66DB">
            <w:pPr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28.</w:t>
            </w:r>
            <w:r w:rsidR="00D27161">
              <w:rPr>
                <w:sz w:val="22"/>
                <w:szCs w:val="22"/>
                <w:lang w:val="en-GB"/>
              </w:rPr>
              <w:t>4.20</w:t>
            </w:r>
          </w:p>
        </w:tc>
        <w:tc>
          <w:tcPr>
            <w:tcW w:w="1530" w:type="dxa"/>
          </w:tcPr>
          <w:p w14:paraId="2FB69BB8" w14:textId="735101D8" w:rsidR="0069614F" w:rsidRPr="0069614F" w:rsidRDefault="00D27161">
            <w:pPr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20/00605/FUL</w:t>
            </w:r>
          </w:p>
        </w:tc>
        <w:tc>
          <w:tcPr>
            <w:tcW w:w="4950" w:type="dxa"/>
          </w:tcPr>
          <w:p w14:paraId="0B809D1E" w14:textId="073506B4" w:rsidR="0069614F" w:rsidRPr="0069614F" w:rsidRDefault="00D27161">
            <w:pPr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Erection of stable block, agricultural storage and extension to stable yard – Wells Close</w:t>
            </w:r>
          </w:p>
        </w:tc>
        <w:tc>
          <w:tcPr>
            <w:tcW w:w="1635" w:type="dxa"/>
          </w:tcPr>
          <w:p w14:paraId="0DF300CF" w14:textId="77777777" w:rsidR="0069614F" w:rsidRDefault="00C9374E">
            <w:pPr>
              <w:rPr>
                <w:sz w:val="22"/>
                <w:szCs w:val="22"/>
                <w:lang w:val="en-GB"/>
              </w:rPr>
            </w:pPr>
            <w:r w:rsidRPr="00C9374E">
              <w:rPr>
                <w:color w:val="FF0000"/>
                <w:sz w:val="22"/>
                <w:szCs w:val="22"/>
                <w:lang w:val="en-GB"/>
              </w:rPr>
              <w:t xml:space="preserve">Objection </w:t>
            </w:r>
            <w:r>
              <w:rPr>
                <w:sz w:val="22"/>
                <w:szCs w:val="22"/>
                <w:lang w:val="en-GB"/>
              </w:rPr>
              <w:t>.2.5.20</w:t>
            </w:r>
          </w:p>
          <w:p w14:paraId="60182F02" w14:textId="2B5971FC" w:rsidR="002B3258" w:rsidRPr="0069614F" w:rsidRDefault="002B3258">
            <w:pPr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Requested Planning Committee review</w:t>
            </w:r>
            <w:r w:rsidR="00C82419">
              <w:rPr>
                <w:sz w:val="22"/>
                <w:szCs w:val="22"/>
                <w:lang w:val="en-GB"/>
              </w:rPr>
              <w:t xml:space="preserve"> and again on 19.5.20</w:t>
            </w:r>
            <w:r w:rsidR="000F226F">
              <w:rPr>
                <w:sz w:val="22"/>
                <w:szCs w:val="22"/>
                <w:lang w:val="en-GB"/>
              </w:rPr>
              <w:t xml:space="preserve"> </w:t>
            </w:r>
            <w:r w:rsidR="000F226F" w:rsidRPr="000F226F">
              <w:rPr>
                <w:b/>
                <w:color w:val="FF0000"/>
                <w:sz w:val="22"/>
                <w:szCs w:val="22"/>
                <w:lang w:val="en-GB"/>
              </w:rPr>
              <w:t>Withdrawn</w:t>
            </w:r>
          </w:p>
        </w:tc>
      </w:tr>
      <w:tr w:rsidR="00E37385" w:rsidRPr="0069614F" w14:paraId="09CDBBA9" w14:textId="77777777" w:rsidTr="006D4AA9">
        <w:tc>
          <w:tcPr>
            <w:tcW w:w="895" w:type="dxa"/>
          </w:tcPr>
          <w:p w14:paraId="01FA21A6" w14:textId="431BE1B4" w:rsidR="002025FE" w:rsidRPr="0069614F" w:rsidRDefault="00AD66DB" w:rsidP="00252A84">
            <w:pPr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2.</w:t>
            </w:r>
            <w:r w:rsidR="00E84243">
              <w:rPr>
                <w:sz w:val="22"/>
                <w:szCs w:val="22"/>
                <w:lang w:val="en-GB"/>
              </w:rPr>
              <w:t>6.20</w:t>
            </w:r>
          </w:p>
        </w:tc>
        <w:tc>
          <w:tcPr>
            <w:tcW w:w="1530" w:type="dxa"/>
          </w:tcPr>
          <w:p w14:paraId="73E99234" w14:textId="001FE16E" w:rsidR="002025FE" w:rsidRPr="0069614F" w:rsidRDefault="00E84243" w:rsidP="00252A84">
            <w:pPr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R20</w:t>
            </w:r>
            <w:r w:rsidR="002C37D5">
              <w:rPr>
                <w:sz w:val="22"/>
                <w:szCs w:val="22"/>
                <w:lang w:val="en-GB"/>
              </w:rPr>
              <w:t>/</w:t>
            </w:r>
            <w:r w:rsidR="00DE1D02">
              <w:rPr>
                <w:sz w:val="22"/>
                <w:szCs w:val="22"/>
                <w:lang w:val="en-GB"/>
              </w:rPr>
              <w:t>0259</w:t>
            </w:r>
          </w:p>
        </w:tc>
        <w:tc>
          <w:tcPr>
            <w:tcW w:w="4950" w:type="dxa"/>
          </w:tcPr>
          <w:p w14:paraId="629AB7DF" w14:textId="097A13E2" w:rsidR="002025FE" w:rsidRPr="000F226F" w:rsidRDefault="00AA7DC2" w:rsidP="000F226F">
            <w:pPr>
              <w:spacing w:before="100" w:beforeAutospacing="1" w:after="100" w:afterAutospacing="1"/>
              <w:rPr>
                <w:rFonts w:cs="Arial"/>
                <w:color w:val="222222"/>
                <w:sz w:val="22"/>
                <w:szCs w:val="22"/>
              </w:rPr>
            </w:pPr>
            <w:r>
              <w:rPr>
                <w:sz w:val="22"/>
                <w:szCs w:val="22"/>
                <w:lang w:val="en-GB"/>
              </w:rPr>
              <w:t>Lutterwo</w:t>
            </w:r>
            <w:r w:rsidR="0090137F">
              <w:rPr>
                <w:sz w:val="22"/>
                <w:szCs w:val="22"/>
                <w:lang w:val="en-GB"/>
              </w:rPr>
              <w:t>rth R</w:t>
            </w:r>
            <w:r>
              <w:rPr>
                <w:sz w:val="22"/>
                <w:szCs w:val="22"/>
                <w:lang w:val="en-GB"/>
              </w:rPr>
              <w:t>d.</w:t>
            </w:r>
            <w:r w:rsidR="00200C83">
              <w:rPr>
                <w:sz w:val="22"/>
                <w:szCs w:val="22"/>
                <w:lang w:val="en-GB"/>
              </w:rPr>
              <w:t>,</w:t>
            </w:r>
            <w:r>
              <w:rPr>
                <w:sz w:val="22"/>
                <w:szCs w:val="22"/>
                <w:lang w:val="en-GB"/>
              </w:rPr>
              <w:t xml:space="preserve"> L</w:t>
            </w:r>
            <w:r w:rsidR="00A1018C">
              <w:rPr>
                <w:sz w:val="22"/>
                <w:szCs w:val="22"/>
                <w:lang w:val="en-GB"/>
              </w:rPr>
              <w:t>utterworth</w:t>
            </w:r>
            <w:r w:rsidR="00963B0A">
              <w:rPr>
                <w:sz w:val="22"/>
                <w:szCs w:val="22"/>
                <w:lang w:val="en-GB"/>
              </w:rPr>
              <w:t xml:space="preserve"> down from M</w:t>
            </w:r>
            <w:r w:rsidR="00200C83">
              <w:rPr>
                <w:sz w:val="22"/>
                <w:szCs w:val="22"/>
                <w:lang w:val="en-GB"/>
              </w:rPr>
              <w:t>agna Park</w:t>
            </w:r>
            <w:r w:rsidR="00A1018C">
              <w:rPr>
                <w:sz w:val="22"/>
                <w:szCs w:val="22"/>
                <w:lang w:val="en-GB"/>
              </w:rPr>
              <w:t xml:space="preserve"> - </w:t>
            </w:r>
            <w:r w:rsidR="0092772C" w:rsidRPr="00A36F76">
              <w:rPr>
                <w:rFonts w:cs="Arial"/>
                <w:color w:val="222222"/>
                <w:sz w:val="22"/>
                <w:szCs w:val="22"/>
              </w:rPr>
              <w:t>Redevelopment of the site to a HGV Facility including the demolition of existing residential dwelling and associated agricultural buildings. Formation of 378 HGV parking spaces, fuel station, vehicle inspection station with associated supporting facilities including a petrol filling station, electric charging points, convenience store (A1), coffee shop (A3/A5), creche (D1), ancillary car parking, biomass plant with associated works.</w:t>
            </w:r>
            <w:r w:rsidR="009A5472">
              <w:rPr>
                <w:rFonts w:cs="Arial"/>
                <w:color w:val="222222"/>
                <w:sz w:val="22"/>
                <w:szCs w:val="22"/>
              </w:rPr>
              <w:t xml:space="preserve"> To object –</w:t>
            </w:r>
            <w:hyperlink r:id="rId6" w:tgtFrame="_blank" w:history="1">
              <w:r w:rsidR="009A5472" w:rsidRPr="00AD66DB">
                <w:rPr>
                  <w:rFonts w:cs="Arial"/>
                  <w:color w:val="1155CC"/>
                  <w:sz w:val="22"/>
                  <w:szCs w:val="22"/>
                  <w:u w:val="single"/>
                </w:rPr>
                <w:t>https://planning.agileapplications.co.uk/rugby/application-details/31295</w:t>
              </w:r>
            </w:hyperlink>
          </w:p>
        </w:tc>
        <w:tc>
          <w:tcPr>
            <w:tcW w:w="1635" w:type="dxa"/>
          </w:tcPr>
          <w:p w14:paraId="648CD4D4" w14:textId="420FCD6E" w:rsidR="002025FE" w:rsidRPr="0069614F" w:rsidRDefault="000271E9" w:rsidP="00252A84">
            <w:pPr>
              <w:rPr>
                <w:sz w:val="22"/>
                <w:szCs w:val="22"/>
                <w:lang w:val="en-GB"/>
              </w:rPr>
            </w:pPr>
            <w:r w:rsidRPr="000F226F">
              <w:rPr>
                <w:color w:val="FF0000"/>
                <w:sz w:val="22"/>
                <w:szCs w:val="22"/>
                <w:lang w:val="en-GB"/>
              </w:rPr>
              <w:t>Objected</w:t>
            </w:r>
          </w:p>
        </w:tc>
      </w:tr>
      <w:tr w:rsidR="00E37385" w:rsidRPr="0069614F" w14:paraId="7C2854F3" w14:textId="77777777" w:rsidTr="006D4AA9">
        <w:tc>
          <w:tcPr>
            <w:tcW w:w="895" w:type="dxa"/>
          </w:tcPr>
          <w:p w14:paraId="6156D0B5" w14:textId="2176A2D2" w:rsidR="007A1FA2" w:rsidRPr="0069614F" w:rsidRDefault="000F226F" w:rsidP="00CF3C14">
            <w:pPr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14.7.20</w:t>
            </w:r>
          </w:p>
        </w:tc>
        <w:tc>
          <w:tcPr>
            <w:tcW w:w="1530" w:type="dxa"/>
          </w:tcPr>
          <w:p w14:paraId="5A919ECC" w14:textId="7919430D" w:rsidR="007A1FA2" w:rsidRPr="0069614F" w:rsidRDefault="000F226F" w:rsidP="007A1FA2">
            <w:pPr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20/00605/FUL (Amended)</w:t>
            </w:r>
          </w:p>
        </w:tc>
        <w:tc>
          <w:tcPr>
            <w:tcW w:w="4950" w:type="dxa"/>
          </w:tcPr>
          <w:p w14:paraId="1F85D94B" w14:textId="031E4F14" w:rsidR="007A1FA2" w:rsidRPr="0069614F" w:rsidRDefault="000F226F" w:rsidP="007A1FA2">
            <w:pPr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Erection of stable block, agricultural storage and extension to stable yard – Wells Close. Amended plans</w:t>
            </w:r>
          </w:p>
        </w:tc>
        <w:tc>
          <w:tcPr>
            <w:tcW w:w="1635" w:type="dxa"/>
          </w:tcPr>
          <w:p w14:paraId="6CEDDC46" w14:textId="2092237A" w:rsidR="00F839E2" w:rsidRPr="00993A16" w:rsidRDefault="00993A16" w:rsidP="00CF3C14">
            <w:pPr>
              <w:rPr>
                <w:b/>
                <w:sz w:val="22"/>
                <w:szCs w:val="22"/>
                <w:lang w:val="en-GB"/>
              </w:rPr>
            </w:pPr>
            <w:r w:rsidRPr="00993A16">
              <w:rPr>
                <w:b/>
                <w:color w:val="FF0000"/>
                <w:sz w:val="22"/>
                <w:szCs w:val="22"/>
                <w:lang w:val="en-GB"/>
              </w:rPr>
              <w:t>Objection</w:t>
            </w:r>
          </w:p>
        </w:tc>
      </w:tr>
      <w:tr w:rsidR="00E37385" w:rsidRPr="0069614F" w14:paraId="0DC18BE6" w14:textId="77777777" w:rsidTr="006D4AA9">
        <w:tc>
          <w:tcPr>
            <w:tcW w:w="895" w:type="dxa"/>
          </w:tcPr>
          <w:p w14:paraId="38BD48AD" w14:textId="0160E978" w:rsidR="00450A98" w:rsidRPr="0069614F" w:rsidRDefault="00EE2D60" w:rsidP="00C13424">
            <w:pPr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15.7.20</w:t>
            </w:r>
          </w:p>
        </w:tc>
        <w:tc>
          <w:tcPr>
            <w:tcW w:w="1530" w:type="dxa"/>
          </w:tcPr>
          <w:p w14:paraId="5099E565" w14:textId="42CB03E3" w:rsidR="00450A98" w:rsidRPr="0069614F" w:rsidRDefault="00EE2D60" w:rsidP="00C13424">
            <w:pPr>
              <w:rPr>
                <w:sz w:val="22"/>
                <w:szCs w:val="22"/>
                <w:lang w:val="en-GB"/>
              </w:rPr>
            </w:pPr>
            <w:r w:rsidRPr="00EE2D60">
              <w:rPr>
                <w:sz w:val="22"/>
                <w:szCs w:val="22"/>
                <w:lang w:val="en-GB"/>
              </w:rPr>
              <w:t>20/00978/TCA</w:t>
            </w:r>
          </w:p>
        </w:tc>
        <w:tc>
          <w:tcPr>
            <w:tcW w:w="4950" w:type="dxa"/>
          </w:tcPr>
          <w:p w14:paraId="3B0237A5" w14:textId="18C746AA" w:rsidR="00450A98" w:rsidRPr="0069614F" w:rsidRDefault="006D4AA9" w:rsidP="00450A98">
            <w:pPr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Fel</w:t>
            </w:r>
            <w:r w:rsidR="00EE2D60">
              <w:rPr>
                <w:sz w:val="22"/>
                <w:szCs w:val="22"/>
                <w:lang w:val="en-GB"/>
              </w:rPr>
              <w:t>ling of trees – Claybrooke House, Church Lane</w:t>
            </w:r>
          </w:p>
        </w:tc>
        <w:tc>
          <w:tcPr>
            <w:tcW w:w="1635" w:type="dxa"/>
          </w:tcPr>
          <w:p w14:paraId="55C05B22" w14:textId="77777777" w:rsidR="004A4AAF" w:rsidRDefault="00E37385" w:rsidP="00657FF3">
            <w:pPr>
              <w:rPr>
                <w:sz w:val="22"/>
                <w:szCs w:val="22"/>
                <w:lang w:val="en-GB"/>
              </w:rPr>
            </w:pPr>
            <w:r w:rsidRPr="00E37385">
              <w:rPr>
                <w:color w:val="FF0000"/>
                <w:sz w:val="22"/>
                <w:szCs w:val="22"/>
                <w:lang w:val="en-GB"/>
              </w:rPr>
              <w:t xml:space="preserve">Neutral </w:t>
            </w:r>
            <w:r>
              <w:rPr>
                <w:sz w:val="22"/>
                <w:szCs w:val="22"/>
                <w:lang w:val="en-GB"/>
              </w:rPr>
              <w:t xml:space="preserve">– requested that an </w:t>
            </w:r>
            <w:proofErr w:type="spellStart"/>
            <w:r>
              <w:rPr>
                <w:sz w:val="22"/>
                <w:szCs w:val="22"/>
                <w:lang w:val="en-GB"/>
              </w:rPr>
              <w:t>arborlogical</w:t>
            </w:r>
            <w:proofErr w:type="spellEnd"/>
            <w:r>
              <w:rPr>
                <w:sz w:val="22"/>
                <w:szCs w:val="22"/>
                <w:lang w:val="en-GB"/>
              </w:rPr>
              <w:t xml:space="preserve"> report be made as in conservation area.</w:t>
            </w:r>
          </w:p>
          <w:p w14:paraId="5F1D9A9E" w14:textId="70359644" w:rsidR="006427B8" w:rsidRPr="0069614F" w:rsidRDefault="006427B8" w:rsidP="00657FF3">
            <w:pPr>
              <w:rPr>
                <w:sz w:val="22"/>
                <w:szCs w:val="22"/>
                <w:lang w:val="en-GB"/>
              </w:rPr>
            </w:pPr>
            <w:r w:rsidRPr="003B75DA">
              <w:rPr>
                <w:b/>
                <w:sz w:val="22"/>
                <w:szCs w:val="22"/>
                <w:lang w:val="en-GB"/>
              </w:rPr>
              <w:t>Approved</w:t>
            </w:r>
            <w:r w:rsidR="003B75DA" w:rsidRPr="003B75DA">
              <w:rPr>
                <w:b/>
                <w:sz w:val="22"/>
                <w:szCs w:val="22"/>
                <w:lang w:val="en-GB"/>
              </w:rPr>
              <w:t xml:space="preserve"> </w:t>
            </w:r>
            <w:r w:rsidR="003B75DA">
              <w:rPr>
                <w:sz w:val="22"/>
                <w:szCs w:val="22"/>
                <w:lang w:val="en-GB"/>
              </w:rPr>
              <w:t>14.08.20</w:t>
            </w:r>
          </w:p>
        </w:tc>
      </w:tr>
      <w:tr w:rsidR="006D4AA9" w:rsidRPr="0069614F" w14:paraId="25F10550" w14:textId="77777777" w:rsidTr="006D4AA9">
        <w:tc>
          <w:tcPr>
            <w:tcW w:w="895" w:type="dxa"/>
          </w:tcPr>
          <w:p w14:paraId="21F3F35C" w14:textId="5A0221F0" w:rsidR="006D4AA9" w:rsidRPr="0069614F" w:rsidRDefault="006D4AA9" w:rsidP="00224511">
            <w:pPr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30.9.20</w:t>
            </w:r>
          </w:p>
        </w:tc>
        <w:tc>
          <w:tcPr>
            <w:tcW w:w="1530" w:type="dxa"/>
          </w:tcPr>
          <w:p w14:paraId="26CBCDA4" w14:textId="190686A3" w:rsidR="006D4AA9" w:rsidRPr="0069614F" w:rsidRDefault="006D4AA9" w:rsidP="00224511">
            <w:pPr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20/01540</w:t>
            </w:r>
            <w:r w:rsidRPr="00EE2D60">
              <w:rPr>
                <w:sz w:val="22"/>
                <w:szCs w:val="22"/>
                <w:lang w:val="en-GB"/>
              </w:rPr>
              <w:t>/TCA</w:t>
            </w:r>
          </w:p>
        </w:tc>
        <w:tc>
          <w:tcPr>
            <w:tcW w:w="4950" w:type="dxa"/>
          </w:tcPr>
          <w:p w14:paraId="739CCF69" w14:textId="7F51F231" w:rsidR="006D4AA9" w:rsidRPr="0069614F" w:rsidRDefault="006D4AA9" w:rsidP="006D4AA9">
            <w:pPr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Felling of trees – The Belfry, Main Road</w:t>
            </w:r>
          </w:p>
        </w:tc>
        <w:tc>
          <w:tcPr>
            <w:tcW w:w="1635" w:type="dxa"/>
          </w:tcPr>
          <w:p w14:paraId="61CDF03F" w14:textId="2D8D49D4" w:rsidR="006D4AA9" w:rsidRPr="0069614F" w:rsidRDefault="006D4AA9" w:rsidP="006D4AA9">
            <w:pPr>
              <w:rPr>
                <w:sz w:val="22"/>
                <w:szCs w:val="22"/>
                <w:lang w:val="en-GB"/>
              </w:rPr>
            </w:pPr>
            <w:r>
              <w:rPr>
                <w:color w:val="FF0000"/>
                <w:sz w:val="22"/>
                <w:szCs w:val="22"/>
                <w:lang w:val="en-GB"/>
              </w:rPr>
              <w:t>Support</w:t>
            </w:r>
            <w:r w:rsidRPr="00E37385">
              <w:rPr>
                <w:color w:val="FF0000"/>
                <w:sz w:val="22"/>
                <w:szCs w:val="22"/>
                <w:lang w:val="en-GB"/>
              </w:rPr>
              <w:t xml:space="preserve"> </w:t>
            </w:r>
            <w:r>
              <w:rPr>
                <w:sz w:val="22"/>
                <w:szCs w:val="22"/>
                <w:lang w:val="en-GB"/>
              </w:rPr>
              <w:t>– should improve Main Road.</w:t>
            </w:r>
          </w:p>
          <w:p w14:paraId="34867987" w14:textId="7DF6F402" w:rsidR="006D4AA9" w:rsidRPr="0069614F" w:rsidRDefault="006D4AA9" w:rsidP="00224511">
            <w:pPr>
              <w:rPr>
                <w:sz w:val="22"/>
                <w:szCs w:val="22"/>
                <w:lang w:val="en-GB"/>
              </w:rPr>
            </w:pPr>
          </w:p>
        </w:tc>
      </w:tr>
    </w:tbl>
    <w:p w14:paraId="72DC78F8" w14:textId="77777777" w:rsidR="00AC7501" w:rsidRPr="0069614F" w:rsidRDefault="00AC7501">
      <w:pPr>
        <w:rPr>
          <w:sz w:val="22"/>
          <w:szCs w:val="22"/>
          <w:lang w:val="en-GB"/>
        </w:rPr>
      </w:pPr>
    </w:p>
    <w:p w14:paraId="7CDE34DA" w14:textId="77777777" w:rsidR="0060350C" w:rsidRPr="0069614F" w:rsidRDefault="0060350C">
      <w:pPr>
        <w:rPr>
          <w:sz w:val="22"/>
          <w:szCs w:val="22"/>
          <w:lang w:val="en-GB"/>
        </w:rPr>
      </w:pPr>
    </w:p>
    <w:p w14:paraId="739E983D" w14:textId="26433E8B" w:rsidR="0060350C" w:rsidRPr="0069614F" w:rsidRDefault="0060350C">
      <w:pPr>
        <w:rPr>
          <w:b/>
          <w:sz w:val="22"/>
          <w:szCs w:val="22"/>
          <w:lang w:val="en-GB"/>
        </w:rPr>
      </w:pPr>
      <w:r w:rsidRPr="0069614F">
        <w:rPr>
          <w:b/>
          <w:sz w:val="22"/>
          <w:szCs w:val="22"/>
          <w:lang w:val="en-GB"/>
        </w:rPr>
        <w:t>Enforcement Notices</w:t>
      </w:r>
    </w:p>
    <w:p w14:paraId="4808F923" w14:textId="77777777" w:rsidR="0060350C" w:rsidRPr="0069614F" w:rsidRDefault="0060350C">
      <w:pPr>
        <w:rPr>
          <w:b/>
          <w:sz w:val="22"/>
          <w:szCs w:val="22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00"/>
        <w:gridCol w:w="1672"/>
        <w:gridCol w:w="3976"/>
        <w:gridCol w:w="2162"/>
      </w:tblGrid>
      <w:tr w:rsidR="0060350C" w:rsidRPr="0069614F" w14:paraId="5F5EEBFE" w14:textId="77777777" w:rsidTr="0060350C">
        <w:tc>
          <w:tcPr>
            <w:tcW w:w="1205" w:type="dxa"/>
          </w:tcPr>
          <w:p w14:paraId="17C33FA3" w14:textId="77777777" w:rsidR="0060350C" w:rsidRPr="0069614F" w:rsidRDefault="0060350C" w:rsidP="00C264D5">
            <w:pPr>
              <w:rPr>
                <w:b/>
                <w:sz w:val="22"/>
                <w:szCs w:val="22"/>
                <w:lang w:val="en-GB"/>
              </w:rPr>
            </w:pPr>
            <w:r w:rsidRPr="0069614F">
              <w:rPr>
                <w:b/>
                <w:sz w:val="22"/>
                <w:szCs w:val="22"/>
                <w:lang w:val="en-GB"/>
              </w:rPr>
              <w:t>Date</w:t>
            </w:r>
          </w:p>
        </w:tc>
        <w:tc>
          <w:tcPr>
            <w:tcW w:w="1540" w:type="dxa"/>
          </w:tcPr>
          <w:p w14:paraId="386D179F" w14:textId="77777777" w:rsidR="0060350C" w:rsidRPr="0069614F" w:rsidRDefault="0060350C" w:rsidP="00C264D5">
            <w:pPr>
              <w:rPr>
                <w:b/>
                <w:sz w:val="22"/>
                <w:szCs w:val="22"/>
                <w:lang w:val="en-GB"/>
              </w:rPr>
            </w:pPr>
            <w:r w:rsidRPr="0069614F">
              <w:rPr>
                <w:b/>
                <w:sz w:val="22"/>
                <w:szCs w:val="22"/>
                <w:lang w:val="en-GB"/>
              </w:rPr>
              <w:t>Number</w:t>
            </w:r>
          </w:p>
        </w:tc>
        <w:tc>
          <w:tcPr>
            <w:tcW w:w="4048" w:type="dxa"/>
          </w:tcPr>
          <w:p w14:paraId="4C300C92" w14:textId="77777777" w:rsidR="0060350C" w:rsidRPr="0069614F" w:rsidRDefault="0060350C" w:rsidP="00C264D5">
            <w:pPr>
              <w:rPr>
                <w:b/>
                <w:sz w:val="22"/>
                <w:szCs w:val="22"/>
                <w:lang w:val="en-GB"/>
              </w:rPr>
            </w:pPr>
            <w:r w:rsidRPr="0069614F">
              <w:rPr>
                <w:b/>
                <w:sz w:val="22"/>
                <w:szCs w:val="22"/>
                <w:lang w:val="en-GB"/>
              </w:rPr>
              <w:t>Concerning</w:t>
            </w:r>
          </w:p>
        </w:tc>
        <w:tc>
          <w:tcPr>
            <w:tcW w:w="2217" w:type="dxa"/>
          </w:tcPr>
          <w:p w14:paraId="6A5F26C3" w14:textId="3AD595F4" w:rsidR="0060350C" w:rsidRPr="0069614F" w:rsidRDefault="0060350C" w:rsidP="00C264D5">
            <w:pPr>
              <w:rPr>
                <w:b/>
                <w:sz w:val="22"/>
                <w:szCs w:val="22"/>
                <w:lang w:val="en-GB"/>
              </w:rPr>
            </w:pPr>
          </w:p>
        </w:tc>
      </w:tr>
      <w:tr w:rsidR="0060350C" w:rsidRPr="0069614F" w14:paraId="3568A368" w14:textId="77777777" w:rsidTr="0060350C">
        <w:tc>
          <w:tcPr>
            <w:tcW w:w="1205" w:type="dxa"/>
          </w:tcPr>
          <w:p w14:paraId="5846FFC0" w14:textId="10EAE3CA" w:rsidR="0060350C" w:rsidRPr="0069614F" w:rsidRDefault="00C036F7" w:rsidP="00C264D5">
            <w:pPr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16.04.20</w:t>
            </w:r>
          </w:p>
        </w:tc>
        <w:tc>
          <w:tcPr>
            <w:tcW w:w="1540" w:type="dxa"/>
          </w:tcPr>
          <w:p w14:paraId="36CE498F" w14:textId="1E3187FD" w:rsidR="0060350C" w:rsidRPr="0069614F" w:rsidRDefault="00C036F7" w:rsidP="00C264D5">
            <w:pPr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20/00121/DEVH</w:t>
            </w:r>
          </w:p>
        </w:tc>
        <w:tc>
          <w:tcPr>
            <w:tcW w:w="4048" w:type="dxa"/>
          </w:tcPr>
          <w:p w14:paraId="22E8C081" w14:textId="1CDFFA0A" w:rsidR="0060350C" w:rsidRPr="0069614F" w:rsidRDefault="00C036F7" w:rsidP="00C264D5">
            <w:pPr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Woodway Lane – Ground works commenced. Unauthorised development</w:t>
            </w:r>
          </w:p>
        </w:tc>
        <w:tc>
          <w:tcPr>
            <w:tcW w:w="2217" w:type="dxa"/>
          </w:tcPr>
          <w:p w14:paraId="562DC843" w14:textId="77777777" w:rsidR="0060350C" w:rsidRPr="0069614F" w:rsidRDefault="0060350C" w:rsidP="00C264D5">
            <w:pPr>
              <w:rPr>
                <w:sz w:val="22"/>
                <w:szCs w:val="22"/>
                <w:lang w:val="en-GB"/>
              </w:rPr>
            </w:pPr>
          </w:p>
        </w:tc>
      </w:tr>
      <w:tr w:rsidR="0060350C" w:rsidRPr="0069614F" w14:paraId="37364854" w14:textId="77777777" w:rsidTr="0060350C">
        <w:tc>
          <w:tcPr>
            <w:tcW w:w="1205" w:type="dxa"/>
          </w:tcPr>
          <w:p w14:paraId="0A51AA4C" w14:textId="52775C90" w:rsidR="0060350C" w:rsidRPr="0069614F" w:rsidRDefault="003F448A" w:rsidP="00C264D5">
            <w:pPr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10.05.20</w:t>
            </w:r>
          </w:p>
        </w:tc>
        <w:tc>
          <w:tcPr>
            <w:tcW w:w="1540" w:type="dxa"/>
          </w:tcPr>
          <w:p w14:paraId="79FECD18" w14:textId="6BEE69BB" w:rsidR="0060350C" w:rsidRPr="0069614F" w:rsidRDefault="00F37D09" w:rsidP="00F37D09">
            <w:pPr>
              <w:jc w:val="center"/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19/01871/FUL</w:t>
            </w:r>
          </w:p>
        </w:tc>
        <w:tc>
          <w:tcPr>
            <w:tcW w:w="4048" w:type="dxa"/>
          </w:tcPr>
          <w:p w14:paraId="3F0F075B" w14:textId="3AB23973" w:rsidR="0060350C" w:rsidRPr="0069614F" w:rsidRDefault="003F448A" w:rsidP="00C264D5">
            <w:pPr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Claybrooke Hall – unauthorised works</w:t>
            </w:r>
          </w:p>
        </w:tc>
        <w:tc>
          <w:tcPr>
            <w:tcW w:w="2217" w:type="dxa"/>
          </w:tcPr>
          <w:p w14:paraId="3E9A0ECB" w14:textId="77777777" w:rsidR="0060350C" w:rsidRPr="0069614F" w:rsidRDefault="0060350C" w:rsidP="00C264D5">
            <w:pPr>
              <w:rPr>
                <w:sz w:val="22"/>
                <w:szCs w:val="22"/>
                <w:lang w:val="en-GB"/>
              </w:rPr>
            </w:pPr>
          </w:p>
        </w:tc>
      </w:tr>
      <w:tr w:rsidR="0060350C" w:rsidRPr="0069614F" w14:paraId="0D3BBBEC" w14:textId="77777777" w:rsidTr="0060350C">
        <w:tc>
          <w:tcPr>
            <w:tcW w:w="1205" w:type="dxa"/>
          </w:tcPr>
          <w:p w14:paraId="38819C67" w14:textId="77777777" w:rsidR="0060350C" w:rsidRPr="0069614F" w:rsidRDefault="0060350C" w:rsidP="00C264D5">
            <w:pPr>
              <w:rPr>
                <w:sz w:val="22"/>
                <w:szCs w:val="22"/>
                <w:lang w:val="en-GB"/>
              </w:rPr>
            </w:pPr>
          </w:p>
        </w:tc>
        <w:tc>
          <w:tcPr>
            <w:tcW w:w="1540" w:type="dxa"/>
          </w:tcPr>
          <w:p w14:paraId="5F59E5BF" w14:textId="77777777" w:rsidR="0060350C" w:rsidRPr="0069614F" w:rsidRDefault="0060350C" w:rsidP="00C264D5">
            <w:pPr>
              <w:rPr>
                <w:sz w:val="22"/>
                <w:szCs w:val="22"/>
                <w:lang w:val="en-GB"/>
              </w:rPr>
            </w:pPr>
          </w:p>
        </w:tc>
        <w:tc>
          <w:tcPr>
            <w:tcW w:w="4048" w:type="dxa"/>
          </w:tcPr>
          <w:p w14:paraId="16CFB16C" w14:textId="77777777" w:rsidR="0060350C" w:rsidRPr="0069614F" w:rsidRDefault="0060350C" w:rsidP="00C264D5">
            <w:pPr>
              <w:rPr>
                <w:sz w:val="22"/>
                <w:szCs w:val="22"/>
                <w:lang w:val="en-GB"/>
              </w:rPr>
            </w:pPr>
          </w:p>
        </w:tc>
        <w:tc>
          <w:tcPr>
            <w:tcW w:w="2217" w:type="dxa"/>
          </w:tcPr>
          <w:p w14:paraId="38D63854" w14:textId="77777777" w:rsidR="0060350C" w:rsidRPr="0069614F" w:rsidRDefault="0060350C" w:rsidP="00C264D5">
            <w:pPr>
              <w:rPr>
                <w:sz w:val="22"/>
                <w:szCs w:val="22"/>
                <w:lang w:val="en-GB"/>
              </w:rPr>
            </w:pPr>
          </w:p>
        </w:tc>
      </w:tr>
    </w:tbl>
    <w:p w14:paraId="1B4A9859" w14:textId="77777777" w:rsidR="0060350C" w:rsidRDefault="0060350C">
      <w:pPr>
        <w:rPr>
          <w:b/>
          <w:sz w:val="22"/>
          <w:szCs w:val="22"/>
          <w:lang w:val="en-GB"/>
        </w:rPr>
      </w:pPr>
    </w:p>
    <w:p w14:paraId="57083D09" w14:textId="77777777" w:rsidR="00A36F76" w:rsidRPr="0069614F" w:rsidRDefault="00A36F76">
      <w:pPr>
        <w:rPr>
          <w:b/>
          <w:sz w:val="22"/>
          <w:szCs w:val="22"/>
          <w:lang w:val="en-GB"/>
        </w:rPr>
      </w:pPr>
    </w:p>
    <w:sectPr w:rsidR="00A36F76" w:rsidRPr="0069614F" w:rsidSect="00970C2C">
      <w:pgSz w:w="11900" w:h="16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F8C65D" w14:textId="77777777" w:rsidR="005E4EA3" w:rsidRDefault="005E4EA3" w:rsidP="003650DF">
      <w:r>
        <w:separator/>
      </w:r>
    </w:p>
  </w:endnote>
  <w:endnote w:type="continuationSeparator" w:id="0">
    <w:p w14:paraId="218B2594" w14:textId="77777777" w:rsidR="005E4EA3" w:rsidRDefault="005E4EA3" w:rsidP="003650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BAD9A3" w14:textId="77777777" w:rsidR="005E4EA3" w:rsidRDefault="005E4EA3" w:rsidP="003650DF">
      <w:r>
        <w:separator/>
      </w:r>
    </w:p>
  </w:footnote>
  <w:footnote w:type="continuationSeparator" w:id="0">
    <w:p w14:paraId="41898ABF" w14:textId="77777777" w:rsidR="005E4EA3" w:rsidRDefault="005E4EA3" w:rsidP="003650D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xNTMwNDI0NzOxMDRQ0lEKTi0uzszPAykwrAUAGyvySSwAAAA="/>
  </w:docVars>
  <w:rsids>
    <w:rsidRoot w:val="00112D7A"/>
    <w:rsid w:val="000271E9"/>
    <w:rsid w:val="0005017C"/>
    <w:rsid w:val="00056F11"/>
    <w:rsid w:val="00086C15"/>
    <w:rsid w:val="000945FC"/>
    <w:rsid w:val="0009561F"/>
    <w:rsid w:val="000F2038"/>
    <w:rsid w:val="000F226F"/>
    <w:rsid w:val="000F5CB8"/>
    <w:rsid w:val="00112D7A"/>
    <w:rsid w:val="00156E58"/>
    <w:rsid w:val="001B0045"/>
    <w:rsid w:val="00200C83"/>
    <w:rsid w:val="002025FE"/>
    <w:rsid w:val="00206FF8"/>
    <w:rsid w:val="00252F5C"/>
    <w:rsid w:val="0026634F"/>
    <w:rsid w:val="00295DED"/>
    <w:rsid w:val="002B3258"/>
    <w:rsid w:val="002C37D5"/>
    <w:rsid w:val="002C68E9"/>
    <w:rsid w:val="002D6972"/>
    <w:rsid w:val="003650DF"/>
    <w:rsid w:val="003A7C7F"/>
    <w:rsid w:val="003B4758"/>
    <w:rsid w:val="003B75DA"/>
    <w:rsid w:val="003F448A"/>
    <w:rsid w:val="0040528F"/>
    <w:rsid w:val="004137A1"/>
    <w:rsid w:val="00424440"/>
    <w:rsid w:val="00450A98"/>
    <w:rsid w:val="004A4AAF"/>
    <w:rsid w:val="0051376C"/>
    <w:rsid w:val="005200CC"/>
    <w:rsid w:val="00523360"/>
    <w:rsid w:val="005429CA"/>
    <w:rsid w:val="0058207B"/>
    <w:rsid w:val="005A4E3D"/>
    <w:rsid w:val="005E4EA3"/>
    <w:rsid w:val="0060350C"/>
    <w:rsid w:val="006427B8"/>
    <w:rsid w:val="006558C8"/>
    <w:rsid w:val="00656FAF"/>
    <w:rsid w:val="00657FF3"/>
    <w:rsid w:val="0069614F"/>
    <w:rsid w:val="006A2837"/>
    <w:rsid w:val="006A613F"/>
    <w:rsid w:val="006C759E"/>
    <w:rsid w:val="006D4AA9"/>
    <w:rsid w:val="007332E4"/>
    <w:rsid w:val="00752346"/>
    <w:rsid w:val="0076276A"/>
    <w:rsid w:val="007974B0"/>
    <w:rsid w:val="007A1FA2"/>
    <w:rsid w:val="007F08E7"/>
    <w:rsid w:val="0080591C"/>
    <w:rsid w:val="00846DD5"/>
    <w:rsid w:val="008966B6"/>
    <w:rsid w:val="008C488D"/>
    <w:rsid w:val="008D48F0"/>
    <w:rsid w:val="0090137F"/>
    <w:rsid w:val="00911299"/>
    <w:rsid w:val="0092772C"/>
    <w:rsid w:val="00963B0A"/>
    <w:rsid w:val="00970C2C"/>
    <w:rsid w:val="00993A16"/>
    <w:rsid w:val="009A5472"/>
    <w:rsid w:val="00A1018C"/>
    <w:rsid w:val="00A119DB"/>
    <w:rsid w:val="00A36F76"/>
    <w:rsid w:val="00A449BB"/>
    <w:rsid w:val="00A56E86"/>
    <w:rsid w:val="00A74A43"/>
    <w:rsid w:val="00AA7DC2"/>
    <w:rsid w:val="00AC7501"/>
    <w:rsid w:val="00AD66DB"/>
    <w:rsid w:val="00B06145"/>
    <w:rsid w:val="00B33D82"/>
    <w:rsid w:val="00B40809"/>
    <w:rsid w:val="00B85004"/>
    <w:rsid w:val="00BB2C68"/>
    <w:rsid w:val="00BF7817"/>
    <w:rsid w:val="00C036F7"/>
    <w:rsid w:val="00C3368C"/>
    <w:rsid w:val="00C82419"/>
    <w:rsid w:val="00C9374E"/>
    <w:rsid w:val="00CA33C9"/>
    <w:rsid w:val="00D27161"/>
    <w:rsid w:val="00D72F3D"/>
    <w:rsid w:val="00D9203D"/>
    <w:rsid w:val="00D9390B"/>
    <w:rsid w:val="00DA1E4D"/>
    <w:rsid w:val="00DB5489"/>
    <w:rsid w:val="00DB6705"/>
    <w:rsid w:val="00DC631E"/>
    <w:rsid w:val="00DE115C"/>
    <w:rsid w:val="00DE1D02"/>
    <w:rsid w:val="00E0265E"/>
    <w:rsid w:val="00E063F4"/>
    <w:rsid w:val="00E324D9"/>
    <w:rsid w:val="00E37385"/>
    <w:rsid w:val="00E553BA"/>
    <w:rsid w:val="00E84243"/>
    <w:rsid w:val="00E8646B"/>
    <w:rsid w:val="00EE2D60"/>
    <w:rsid w:val="00F03590"/>
    <w:rsid w:val="00F11079"/>
    <w:rsid w:val="00F37D09"/>
    <w:rsid w:val="00F76127"/>
    <w:rsid w:val="00F839E2"/>
    <w:rsid w:val="00F961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C68380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12D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650D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650DF"/>
  </w:style>
  <w:style w:type="paragraph" w:styleId="Footer">
    <w:name w:val="footer"/>
    <w:basedOn w:val="Normal"/>
    <w:link w:val="FooterChar"/>
    <w:uiPriority w:val="99"/>
    <w:unhideWhenUsed/>
    <w:rsid w:val="003650D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650DF"/>
  </w:style>
  <w:style w:type="paragraph" w:styleId="NormalWeb">
    <w:name w:val="Normal (Web)"/>
    <w:basedOn w:val="Normal"/>
    <w:uiPriority w:val="99"/>
    <w:semiHidden/>
    <w:unhideWhenUsed/>
    <w:rsid w:val="00A36F76"/>
    <w:pPr>
      <w:spacing w:before="100" w:beforeAutospacing="1" w:after="100" w:afterAutospacing="1"/>
    </w:pPr>
    <w:rPr>
      <w:rFonts w:ascii="Times New Roman" w:hAnsi="Times New Roman" w:cs="Times New Roman"/>
    </w:rPr>
  </w:style>
  <w:style w:type="character" w:styleId="Hyperlink">
    <w:name w:val="Hyperlink"/>
    <w:basedOn w:val="DefaultParagraphFont"/>
    <w:uiPriority w:val="99"/>
    <w:semiHidden/>
    <w:unhideWhenUsed/>
    <w:rsid w:val="00A36F7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439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planning.agileapplications.co.uk/rugby/application-details/31295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96</Words>
  <Characters>1689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herine Nunn</dc:creator>
  <cp:keywords/>
  <dc:description/>
  <cp:lastModifiedBy>Carl Futcher</cp:lastModifiedBy>
  <cp:revision>2</cp:revision>
  <dcterms:created xsi:type="dcterms:W3CDTF">2020-10-06T11:07:00Z</dcterms:created>
  <dcterms:modified xsi:type="dcterms:W3CDTF">2020-10-06T11:07:00Z</dcterms:modified>
</cp:coreProperties>
</file>